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1425" w:type="dxa"/>
        <w:tblInd w:w="-5" w:type="dxa"/>
        <w:tblLook w:val="04A0" w:firstRow="1" w:lastRow="0" w:firstColumn="1" w:lastColumn="0" w:noHBand="0" w:noVBand="1"/>
      </w:tblPr>
      <w:tblGrid>
        <w:gridCol w:w="4410"/>
        <w:gridCol w:w="4169"/>
        <w:gridCol w:w="1609"/>
        <w:gridCol w:w="954"/>
        <w:gridCol w:w="293"/>
      </w:tblGrid>
      <w:tr w:rsidR="004D3E31" w:rsidRPr="00C34533" w14:paraId="03127ABC" w14:textId="77777777" w:rsidTr="004D3E31">
        <w:trPr>
          <w:gridAfter w:val="1"/>
          <w:wAfter w:w="525" w:type="dxa"/>
          <w:trHeight w:val="1860"/>
        </w:trPr>
        <w:tc>
          <w:tcPr>
            <w:tcW w:w="4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BA38D6" w14:textId="77777777" w:rsidR="004D3E31" w:rsidRPr="00C34533" w:rsidRDefault="004D3E31" w:rsidP="005F3115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C34533">
              <w:rPr>
                <w:rFonts w:ascii="Abadi MT Condensed" w:eastAsia="Times New Roman" w:hAnsi="Abadi MT Condensed" w:cs="Calibri"/>
                <w:color w:val="000000"/>
              </w:rPr>
              <w:t>&lt;COMPANY LOGO&gt;</w:t>
            </w:r>
          </w:p>
        </w:tc>
        <w:tc>
          <w:tcPr>
            <w:tcW w:w="649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344C8" w14:textId="77777777" w:rsidR="004D3E31" w:rsidRPr="00C34533" w:rsidRDefault="004D3E31" w:rsidP="005F3115">
            <w:pPr>
              <w:spacing w:after="0" w:line="240" w:lineRule="auto"/>
              <w:jc w:val="right"/>
              <w:rPr>
                <w:rFonts w:ascii="Abadi MT Condensed" w:eastAsia="Times New Roman" w:hAnsi="Abadi MT Condensed" w:cs="Calibri"/>
                <w:b/>
                <w:bCs/>
                <w:color w:val="000000"/>
                <w:sz w:val="52"/>
                <w:szCs w:val="52"/>
              </w:rPr>
            </w:pPr>
            <w:r w:rsidRPr="00C34533">
              <w:rPr>
                <w:rFonts w:ascii="Abadi MT Condensed" w:eastAsia="Times New Roman" w:hAnsi="Abadi MT Condensed" w:cs="Calibri"/>
                <w:b/>
                <w:bCs/>
                <w:color w:val="2F5496" w:themeColor="accent1" w:themeShade="BF"/>
                <w:sz w:val="52"/>
                <w:szCs w:val="52"/>
              </w:rPr>
              <w:t>EMPLOYEE SIGN IN SHEET</w:t>
            </w:r>
          </w:p>
        </w:tc>
        <w:bookmarkStart w:id="0" w:name="_GoBack"/>
        <w:bookmarkEnd w:id="0"/>
      </w:tr>
      <w:tr w:rsidR="004D3E31" w:rsidRPr="00C34533" w14:paraId="63A0581F" w14:textId="77777777" w:rsidTr="004D3E31">
        <w:trPr>
          <w:trHeight w:val="480"/>
        </w:trPr>
        <w:tc>
          <w:tcPr>
            <w:tcW w:w="85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CE068" w14:textId="1E46F835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  <w:r w:rsidRPr="00C34533">
              <w:rPr>
                <w:rFonts w:ascii="Abadi MT Condensed" w:eastAsia="Times New Roman" w:hAnsi="Abadi MT Condensed" w:cs="Calibri"/>
                <w:color w:val="000000"/>
              </w:rPr>
              <w:t>_________________________________________________________________________</w:t>
            </w:r>
          </w:p>
        </w:tc>
        <w:tc>
          <w:tcPr>
            <w:tcW w:w="28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E9E26D" w14:textId="77777777" w:rsidR="004D3E31" w:rsidRPr="00C34533" w:rsidRDefault="004D3E31" w:rsidP="004D3E31">
            <w:pPr>
              <w:spacing w:after="0" w:line="240" w:lineRule="auto"/>
              <w:jc w:val="right"/>
              <w:rPr>
                <w:rFonts w:ascii="Abadi MT Condensed" w:eastAsia="Times New Roman" w:hAnsi="Abadi MT Condensed" w:cs="Calibri"/>
                <w:color w:val="000000"/>
              </w:rPr>
            </w:pPr>
            <w:r w:rsidRPr="00C34533">
              <w:rPr>
                <w:rFonts w:ascii="Abadi MT Condensed" w:eastAsia="Times New Roman" w:hAnsi="Abadi MT Condensed" w:cs="Calibri"/>
                <w:color w:val="000000"/>
              </w:rPr>
              <w:t>________________________</w:t>
            </w:r>
          </w:p>
        </w:tc>
      </w:tr>
      <w:tr w:rsidR="004D3E31" w:rsidRPr="00C34533" w14:paraId="7F9E9EA2" w14:textId="77777777" w:rsidTr="004D3E31">
        <w:trPr>
          <w:trHeight w:val="225"/>
        </w:trPr>
        <w:tc>
          <w:tcPr>
            <w:tcW w:w="85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57B0D" w14:textId="5EC0784C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  <w:r w:rsidRPr="00C34533">
              <w:rPr>
                <w:rFonts w:ascii="Abadi MT Condensed" w:eastAsia="Times New Roman" w:hAnsi="Abadi MT Condensed" w:cs="Calibri"/>
                <w:color w:val="000000"/>
                <w:sz w:val="16"/>
                <w:szCs w:val="16"/>
              </w:rPr>
              <w:t>DEPARTMENT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BE738C" w14:textId="23ACDBD4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  <w:sz w:val="16"/>
                <w:szCs w:val="16"/>
              </w:rPr>
            </w:pPr>
            <w:r w:rsidRPr="00C34533">
              <w:rPr>
                <w:rFonts w:ascii="Abadi MT Condensed" w:eastAsia="Times New Roman" w:hAnsi="Abadi MT Condensed" w:cs="Calibri"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13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6382D3" w14:textId="77777777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  <w:sz w:val="16"/>
                <w:szCs w:val="16"/>
              </w:rPr>
            </w:pPr>
          </w:p>
        </w:tc>
      </w:tr>
    </w:tbl>
    <w:p w14:paraId="4F7E0B49" w14:textId="77777777" w:rsidR="004D3E31" w:rsidRPr="00C34533" w:rsidRDefault="004D3E31" w:rsidP="004D3E31">
      <w:pPr>
        <w:spacing w:after="0"/>
        <w:rPr>
          <w:rFonts w:ascii="Abadi MT Condensed" w:hAnsi="Abadi MT Condensed"/>
          <w:sz w:val="6"/>
          <w:szCs w:val="6"/>
        </w:rPr>
      </w:pPr>
    </w:p>
    <w:tbl>
      <w:tblPr>
        <w:tblW w:w="11335" w:type="dxa"/>
        <w:tblInd w:w="-5" w:type="dxa"/>
        <w:tblLook w:val="04A0" w:firstRow="1" w:lastRow="0" w:firstColumn="1" w:lastColumn="0" w:noHBand="0" w:noVBand="1"/>
      </w:tblPr>
      <w:tblGrid>
        <w:gridCol w:w="1620"/>
        <w:gridCol w:w="2790"/>
        <w:gridCol w:w="2700"/>
        <w:gridCol w:w="1260"/>
        <w:gridCol w:w="1260"/>
        <w:gridCol w:w="1705"/>
      </w:tblGrid>
      <w:tr w:rsidR="004D3E31" w:rsidRPr="00C34533" w14:paraId="5A04C88E" w14:textId="77777777" w:rsidTr="004D3E31">
        <w:trPr>
          <w:trHeight w:val="420"/>
        </w:trPr>
        <w:tc>
          <w:tcPr>
            <w:tcW w:w="16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2F75B5"/>
            <w:noWrap/>
            <w:vAlign w:val="center"/>
            <w:hideMark/>
          </w:tcPr>
          <w:p w14:paraId="198341BE" w14:textId="77777777" w:rsidR="004D3E31" w:rsidRPr="00C34533" w:rsidRDefault="004D3E31" w:rsidP="004D3E31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b/>
                <w:bCs/>
                <w:color w:val="FFFFFF"/>
              </w:rPr>
            </w:pPr>
            <w:r w:rsidRPr="00C34533">
              <w:rPr>
                <w:rFonts w:ascii="Abadi MT Condensed" w:eastAsia="Times New Roman" w:hAnsi="Abadi MT Condensed" w:cs="Calibri"/>
                <w:b/>
                <w:bCs/>
                <w:color w:val="FFFFFF"/>
              </w:rPr>
              <w:t>EMPLOYEE NO.</w:t>
            </w: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2F75B5"/>
            <w:noWrap/>
            <w:vAlign w:val="center"/>
            <w:hideMark/>
          </w:tcPr>
          <w:p w14:paraId="5B7DE0CD" w14:textId="77777777" w:rsidR="004D3E31" w:rsidRPr="00C34533" w:rsidRDefault="004D3E31" w:rsidP="004D3E31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b/>
                <w:bCs/>
                <w:color w:val="FFFFFF"/>
              </w:rPr>
            </w:pPr>
            <w:r w:rsidRPr="00C34533">
              <w:rPr>
                <w:rFonts w:ascii="Abadi MT Condensed" w:eastAsia="Times New Roman" w:hAnsi="Abadi MT Condensed" w:cs="Calibri"/>
                <w:b/>
                <w:bCs/>
                <w:color w:val="FFFFFF"/>
              </w:rPr>
              <w:t>EMPLOYEE NAME</w:t>
            </w: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2F75B5"/>
            <w:noWrap/>
            <w:vAlign w:val="center"/>
            <w:hideMark/>
          </w:tcPr>
          <w:p w14:paraId="0725FCF5" w14:textId="77777777" w:rsidR="004D3E31" w:rsidRPr="00C34533" w:rsidRDefault="004D3E31" w:rsidP="004D3E31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b/>
                <w:bCs/>
                <w:color w:val="FFFFFF"/>
              </w:rPr>
            </w:pPr>
            <w:r w:rsidRPr="00C34533">
              <w:rPr>
                <w:rFonts w:ascii="Abadi MT Condensed" w:eastAsia="Times New Roman" w:hAnsi="Abadi MT Condensed" w:cs="Calibri"/>
                <w:b/>
                <w:bCs/>
                <w:color w:val="FFFFFF"/>
              </w:rPr>
              <w:t>DESIGNATION</w:t>
            </w:r>
          </w:p>
        </w:tc>
        <w:tc>
          <w:tcPr>
            <w:tcW w:w="12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2F75B5"/>
            <w:noWrap/>
            <w:vAlign w:val="center"/>
            <w:hideMark/>
          </w:tcPr>
          <w:p w14:paraId="5765E65E" w14:textId="77777777" w:rsidR="004D3E31" w:rsidRPr="00C34533" w:rsidRDefault="004D3E31" w:rsidP="004D3E31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b/>
                <w:bCs/>
                <w:color w:val="FFFFFF"/>
              </w:rPr>
            </w:pPr>
            <w:r w:rsidRPr="00C34533">
              <w:rPr>
                <w:rFonts w:ascii="Abadi MT Condensed" w:eastAsia="Times New Roman" w:hAnsi="Abadi MT Condensed" w:cs="Calibri"/>
                <w:b/>
                <w:bCs/>
                <w:color w:val="FFFFFF"/>
              </w:rPr>
              <w:t>TIME IN</w:t>
            </w:r>
          </w:p>
        </w:tc>
        <w:tc>
          <w:tcPr>
            <w:tcW w:w="12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2F75B5"/>
            <w:noWrap/>
            <w:vAlign w:val="center"/>
            <w:hideMark/>
          </w:tcPr>
          <w:p w14:paraId="7B439A28" w14:textId="77777777" w:rsidR="004D3E31" w:rsidRPr="00C34533" w:rsidRDefault="004D3E31" w:rsidP="004D3E31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b/>
                <w:bCs/>
                <w:color w:val="FFFFFF"/>
              </w:rPr>
            </w:pPr>
            <w:r w:rsidRPr="00C34533">
              <w:rPr>
                <w:rFonts w:ascii="Abadi MT Condensed" w:eastAsia="Times New Roman" w:hAnsi="Abadi MT Condensed" w:cs="Calibri"/>
                <w:b/>
                <w:bCs/>
                <w:color w:val="FFFFFF"/>
              </w:rPr>
              <w:t>TIME OUT</w:t>
            </w:r>
          </w:p>
        </w:tc>
        <w:tc>
          <w:tcPr>
            <w:tcW w:w="170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2F75B5"/>
            <w:noWrap/>
            <w:vAlign w:val="center"/>
            <w:hideMark/>
          </w:tcPr>
          <w:p w14:paraId="6B7DF3F4" w14:textId="77777777" w:rsidR="004D3E31" w:rsidRPr="00C34533" w:rsidRDefault="004D3E31" w:rsidP="004D3E31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b/>
                <w:bCs/>
                <w:color w:val="FFFFFF"/>
              </w:rPr>
            </w:pPr>
            <w:r w:rsidRPr="00C34533">
              <w:rPr>
                <w:rFonts w:ascii="Abadi MT Condensed" w:eastAsia="Times New Roman" w:hAnsi="Abadi MT Condensed" w:cs="Calibri"/>
                <w:b/>
                <w:bCs/>
                <w:color w:val="FFFFFF"/>
              </w:rPr>
              <w:t>SIGNATURE</w:t>
            </w:r>
          </w:p>
        </w:tc>
      </w:tr>
      <w:tr w:rsidR="004D3E31" w:rsidRPr="00C34533" w14:paraId="6CD4CE2B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8EE59A" w14:textId="3B7E57F9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0AFBA4" w14:textId="19A71FDE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64B359" w14:textId="304D1EE6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411F0B" w14:textId="38B91AFD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50CE4D" w14:textId="4261B066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0729A0" w14:textId="20A7046E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4D3E31" w:rsidRPr="00C34533" w14:paraId="39B1FED0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F628CE" w14:textId="639E6A3D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8830F1" w14:textId="32BBA464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CA59AD" w14:textId="681618A0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DF30AB" w14:textId="4EFA0171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5ADC66" w14:textId="525CD8E7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C60B73" w14:textId="7901BA81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4D3E31" w:rsidRPr="00C34533" w14:paraId="6158BE7B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8948B3" w14:textId="2BA63F12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B704BF" w14:textId="68F57569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3DE7D5" w14:textId="64BE05E8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F3A50F" w14:textId="73D59B91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0FD949" w14:textId="5EE78B3D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0F9F22" w14:textId="7576855F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4D3E31" w:rsidRPr="00C34533" w14:paraId="3988B19B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6A1436" w14:textId="5B019990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963095" w14:textId="27FE1F40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D2C396" w14:textId="6DCE8CD8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A603EB" w14:textId="18902B01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F13194" w14:textId="415FF03D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07C11F" w14:textId="23CE6E08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4D3E31" w:rsidRPr="00C34533" w14:paraId="1159AEFC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125E26" w14:textId="229197D1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B2C5A6" w14:textId="7F6A0D6A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555616" w14:textId="2823C5DA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D4494F" w14:textId="6555D045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0D21D5" w14:textId="5EEA80A3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D7C2D2" w14:textId="676D15CE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4D3E31" w:rsidRPr="00C34533" w14:paraId="46FA5807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9AB1F8" w14:textId="104C57F9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AA4851" w14:textId="2A1204BC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A5215F" w14:textId="7B3B394C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FDFA1B" w14:textId="66739580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7080F2" w14:textId="4E9C8A54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0FCB63" w14:textId="4679ED97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4D3E31" w:rsidRPr="00C34533" w14:paraId="2555E793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0FCDD4" w14:textId="01C01F3D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57E3DB" w14:textId="0E7D8E13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CD17FB" w14:textId="03487A04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1DE6B5" w14:textId="560119D2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285E3C" w14:textId="79BCAB35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B3EB48" w14:textId="5BD79D5C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4D3E31" w:rsidRPr="00C34533" w14:paraId="5E2F8E9E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A1B1A4" w14:textId="31A917C2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28C61B" w14:textId="64F54D73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44D871" w14:textId="5238B7F0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3050B4" w14:textId="0FA89A6B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94C15D" w14:textId="065540EE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CADA91" w14:textId="427B1158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4D3E31" w:rsidRPr="00C34533" w14:paraId="4F1285E0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7F281A" w14:textId="092F6886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326315" w14:textId="0BBA67DE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0FFD36" w14:textId="4BA172B5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71DFA1" w14:textId="687E2D6C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9CE341" w14:textId="2ECC2397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C6FE31" w14:textId="3F01454B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4D3E31" w:rsidRPr="00C34533" w14:paraId="5501F13F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A6C7AE" w14:textId="32C011B3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4727DD" w14:textId="75CF74C8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D13855" w14:textId="02258E44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6ACFB3" w14:textId="2A61B9E7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AED00E" w14:textId="20E5C921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70949C" w14:textId="7AC98AFB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4D3E31" w:rsidRPr="00C34533" w14:paraId="474DEBC3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90F027" w14:textId="7E4941E5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59E215" w14:textId="3DEE6945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431845" w14:textId="207B86C8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06E456" w14:textId="451A6402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7285D8" w14:textId="2C975812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8577B4" w14:textId="0D73BFF2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4D3E31" w:rsidRPr="00C34533" w14:paraId="7A10D49D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5A7A99" w14:textId="404D5A08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1E027F" w14:textId="6EAB64F7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527D7B" w14:textId="31499379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A4AC21" w14:textId="565C62DD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6C3CAA" w14:textId="3E7CD74C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6014F5" w14:textId="5B71F97B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4D3E31" w:rsidRPr="00C34533" w14:paraId="00D85EA3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B99487" w14:textId="334775F7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83E4DF" w14:textId="7358DDF2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F01328" w14:textId="5823E018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1BBEB3" w14:textId="7CFEDAFC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6F9259" w14:textId="42817F56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4E3873" w14:textId="7283B9F2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4D3E31" w:rsidRPr="00C34533" w14:paraId="46EF761B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B331F0" w14:textId="09CEC644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8F89CD" w14:textId="14728E6E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A632A3" w14:textId="50BA4193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BF1590B" w14:textId="55FC7250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F1BCB5" w14:textId="309B6EF5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E15110" w14:textId="578551AE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4D3E31" w:rsidRPr="00C34533" w14:paraId="49BA47A8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92B27D" w14:textId="2CC9FBC7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D64697" w14:textId="094EBD8A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5EFF53" w14:textId="027CD046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75DF5B" w14:textId="310E0905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06757B" w14:textId="6C87CE9B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D5DE35" w14:textId="5C98C9EF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4D3E31" w:rsidRPr="00C34533" w14:paraId="4D821FEC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5BDEE9" w14:textId="213BE9D6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83532F" w14:textId="20BD8249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1AF0F1" w14:textId="4E8A0A64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9A103C" w14:textId="409FD3B8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6DCC77" w14:textId="59AC4354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49BA6F" w14:textId="5BCCC4F1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4D3E31" w:rsidRPr="00C34533" w14:paraId="247D63C7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0F7448" w14:textId="0F547E8E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ECB5F0" w14:textId="6A3F094B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0C927A" w14:textId="172B112F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5C2771" w14:textId="380E499E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61DAB6" w14:textId="4C7177D0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106EF4" w14:textId="12867CE1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4D3E31" w:rsidRPr="00C34533" w14:paraId="66D19C7B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699AA9" w14:textId="3E992D72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5F4FA3" w14:textId="46C99656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7EFEFF" w14:textId="1C035466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097439" w14:textId="6606554D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BC84A6" w14:textId="6FFD5DDA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39BB41" w14:textId="3787CE2D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4D3E31" w:rsidRPr="00C34533" w14:paraId="7A3738B7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6CFBCB" w14:textId="35F34130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045DCE" w14:textId="5D2D8279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8F977B" w14:textId="10F9E0B0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B31609" w14:textId="1B61C61C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6134A1" w14:textId="345E2943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2CEAC3" w14:textId="15713DD7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4D3E31" w:rsidRPr="00C34533" w14:paraId="6DC07CA4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3D113B" w14:textId="239720A6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CB0370" w14:textId="44664CA5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4FB508" w14:textId="35882E55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E0C979" w14:textId="42684768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9E116E" w14:textId="5984456D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B0F8726" w14:textId="5018911F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4D3E31" w:rsidRPr="00C34533" w14:paraId="6C495D00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387CAAE" w14:textId="02844DAD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7734F9" w14:textId="66F28FD2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382467" w14:textId="6514B863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D94548" w14:textId="4D16219F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43A808" w14:textId="70782AFD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9222AE" w14:textId="77CC3773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4D3E31" w:rsidRPr="00C34533" w14:paraId="2C4FD241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81C980" w14:textId="5CCF5853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1C211E" w14:textId="2DFCF853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2F7223" w14:textId="29D36601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3A7478" w14:textId="36F32B5D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92EB92" w14:textId="4AB25852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6420EC" w14:textId="28A485EB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4D3E31" w:rsidRPr="00C34533" w14:paraId="6D931BA5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CAFE80" w14:textId="07332621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925F34" w14:textId="326C7E39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5AF42F" w14:textId="0DC3FA78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565B95" w14:textId="2DAE2B68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04446D" w14:textId="5107A768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C1CAEF" w14:textId="197C4FA2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4D3E31" w:rsidRPr="00C34533" w14:paraId="7BF44BC8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988D91" w14:textId="3F57A6CE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7BBAA2" w14:textId="628FBD22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B3B337" w14:textId="47A6BC39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EF2112" w14:textId="5237F45F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D46C15" w14:textId="53A3E93F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43327B" w14:textId="504A7629" w:rsidR="004D3E31" w:rsidRPr="00C34533" w:rsidRDefault="004D3E31" w:rsidP="004D3E31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</w:tbl>
    <w:p w14:paraId="144590B5" w14:textId="77777777" w:rsidR="004D3E31" w:rsidRPr="00C34533" w:rsidRDefault="004D3E31" w:rsidP="004D3E31">
      <w:pPr>
        <w:spacing w:after="0"/>
        <w:rPr>
          <w:rFonts w:ascii="Abadi MT Condensed" w:hAnsi="Abadi MT Condensed"/>
          <w:sz w:val="2"/>
          <w:szCs w:val="2"/>
        </w:rPr>
      </w:pPr>
    </w:p>
    <w:sectPr w:rsidR="004D3E31" w:rsidRPr="00C34533" w:rsidSect="004D3E31">
      <w:headerReference w:type="default" r:id="rId6"/>
      <w:footerReference w:type="default" r:id="rId7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03298D" w14:textId="77777777" w:rsidR="006667BB" w:rsidRDefault="006667BB" w:rsidP="004D3E31">
      <w:pPr>
        <w:spacing w:after="0" w:line="240" w:lineRule="auto"/>
      </w:pPr>
      <w:r>
        <w:separator/>
      </w:r>
    </w:p>
  </w:endnote>
  <w:endnote w:type="continuationSeparator" w:id="0">
    <w:p w14:paraId="54ABB482" w14:textId="77777777" w:rsidR="006667BB" w:rsidRDefault="006667BB" w:rsidP="004D3E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 MT Condensed">
    <w:panose1 w:val="020B06060201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38AF75" w14:textId="64D79587" w:rsidR="004D3E31" w:rsidRDefault="004D3E31" w:rsidP="004D3E31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AE36B6" w14:textId="77777777" w:rsidR="006667BB" w:rsidRDefault="006667BB" w:rsidP="004D3E31">
      <w:pPr>
        <w:spacing w:after="0" w:line="240" w:lineRule="auto"/>
      </w:pPr>
      <w:r>
        <w:separator/>
      </w:r>
    </w:p>
  </w:footnote>
  <w:footnote w:type="continuationSeparator" w:id="0">
    <w:p w14:paraId="6641E5FA" w14:textId="77777777" w:rsidR="006667BB" w:rsidRDefault="006667BB" w:rsidP="004D3E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8C4895" w14:textId="47675CA5" w:rsidR="004D3E31" w:rsidRDefault="004D3E31">
    <w:pPr>
      <w:pStyle w:val="Header"/>
    </w:pPr>
    <w:r w:rsidRPr="00131169">
      <w:rPr>
        <w:noProof/>
        <w:sz w:val="2"/>
        <w:szCs w:val="2"/>
      </w:rPr>
      <w:drawing>
        <wp:anchor distT="0" distB="0" distL="0" distR="0" simplePos="0" relativeHeight="251659264" behindDoc="0" locked="0" layoutInCell="1" allowOverlap="1" wp14:anchorId="6359F01E" wp14:editId="54EB5E5A">
          <wp:simplePos x="0" y="0"/>
          <wp:positionH relativeFrom="column">
            <wp:posOffset>6076950</wp:posOffset>
          </wp:positionH>
          <wp:positionV relativeFrom="paragraph">
            <wp:posOffset>-273685</wp:posOffset>
          </wp:positionV>
          <wp:extent cx="1307592" cy="273947"/>
          <wp:effectExtent l="0" t="0" r="6985" b="0"/>
          <wp:wrapNone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Mrc0A1MGhqZKOkrBqcXFmfl5IAWGtQA8cc9aLAAAAA=="/>
  </w:docVars>
  <w:rsids>
    <w:rsidRoot w:val="004D3E31"/>
    <w:rsid w:val="004D3E31"/>
    <w:rsid w:val="006667BB"/>
    <w:rsid w:val="00A0076D"/>
    <w:rsid w:val="00C34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103C4"/>
  <w15:chartTrackingRefBased/>
  <w15:docId w15:val="{D86D4D50-08A7-460A-81CC-C6225B7B3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3E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3E31"/>
  </w:style>
  <w:style w:type="paragraph" w:styleId="Footer">
    <w:name w:val="footer"/>
    <w:basedOn w:val="Normal"/>
    <w:link w:val="FooterChar"/>
    <w:uiPriority w:val="99"/>
    <w:unhideWhenUsed/>
    <w:rsid w:val="004D3E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E31"/>
  </w:style>
  <w:style w:type="character" w:styleId="Hyperlink">
    <w:name w:val="Hyperlink"/>
    <w:basedOn w:val="DefaultParagraphFont"/>
    <w:uiPriority w:val="99"/>
    <w:unhideWhenUsed/>
    <w:rsid w:val="004D3E3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137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ALI JAVED</cp:lastModifiedBy>
  <cp:revision>2</cp:revision>
  <dcterms:created xsi:type="dcterms:W3CDTF">2019-12-02T02:39:00Z</dcterms:created>
  <dcterms:modified xsi:type="dcterms:W3CDTF">2020-06-08T13:51:00Z</dcterms:modified>
</cp:coreProperties>
</file>